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3CDF34E" w:rsidR="000C14B6" w:rsidRPr="00D13A20" w:rsidRDefault="002F7A81" w:rsidP="000C14B6">
      <w:r>
        <w:t xml:space="preserve">Ok </w:t>
      </w:r>
      <w:r w:rsidR="000C14B6"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05pt;height:313.8pt" o:ole="">
            <v:imagedata r:id="rId18" o:title=""/>
          </v:shape>
          <o:OLEObject Type="Embed" ProgID="Unknown" ShapeID="_x0000_i1025" DrawAspect="Content" ObjectID="_1817113899"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05pt;height:58.4pt" o:ole="">
            <v:imagedata r:id="rId20" o:title=""/>
          </v:shape>
          <o:OLEObject Type="Embed" ProgID="Unknown" ShapeID="_x0000_i1026" DrawAspect="Content" ObjectID="_1817113900"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35pt;height:100.55pt" o:ole="">
            <v:imagedata r:id="rId27" o:title=""/>
          </v:shape>
          <o:OLEObject Type="Embed" ProgID="Unknown" ShapeID="_x0000_i1027" DrawAspect="Content" ObjectID="_1817113901"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Pr="008A7188" w:rsidRDefault="001C5115">
      <w:r w:rsidRPr="008A7188">
        <w:t>4.4.2</w:t>
      </w:r>
    </w:p>
    <w:p w14:paraId="2FF13461" w14:textId="77777777" w:rsidR="001A2601" w:rsidRPr="008A7188" w:rsidRDefault="001A2601"/>
    <w:p w14:paraId="04C6069E" w14:textId="77777777" w:rsidR="001A2601" w:rsidRPr="008A7188" w:rsidRDefault="001A2601"/>
    <w:p w14:paraId="4C11DC14" w14:textId="77777777" w:rsidR="001A2601" w:rsidRPr="008A7188" w:rsidRDefault="001A2601"/>
    <w:p w14:paraId="570D3365" w14:textId="77777777" w:rsidR="001A2601" w:rsidRPr="008A7188" w:rsidRDefault="001A2601"/>
    <w:p w14:paraId="411F456C" w14:textId="77777777" w:rsidR="001A2601" w:rsidRPr="008A7188" w:rsidRDefault="001A2601"/>
    <w:p w14:paraId="7722548E" w14:textId="77777777" w:rsidR="001A2601" w:rsidRPr="008A7188" w:rsidRDefault="001A2601"/>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148CD10B"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sidR="00911C4E">
        <w:rPr>
          <w:b/>
          <w:bCs/>
          <w:lang w:val="en-US"/>
        </w:rPr>
        <w:t>:</w:t>
      </w:r>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w:t>
      </w:r>
      <w:proofErr w:type="spellStart"/>
      <w:r w:rsidRPr="00F86FEB">
        <w:t>dev</w:t>
      </w:r>
      <w:proofErr w:type="spellEnd"/>
      <w:r w:rsidRPr="00F86FEB">
        <w:t>/</w:t>
      </w:r>
      <w:proofErr w:type="spellStart"/>
      <w:r w:rsidRPr="00F86FEB">
        <w:t>mem</w:t>
      </w:r>
      <w:proofErr w:type="spellEnd"/>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xml:space="preserve">,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proofErr w:type="spellStart"/>
      <w:r w:rsidRPr="00F86FEB">
        <w:rPr>
          <w:b/>
          <w:bCs/>
          <w:lang w:val="en-US"/>
        </w:rPr>
        <w:t>Założenia</w:t>
      </w:r>
      <w:proofErr w:type="spellEnd"/>
      <w:r>
        <w:rPr>
          <w:b/>
          <w:bCs/>
          <w:lang w:val="en-US"/>
        </w:rPr>
        <w:t>:</w:t>
      </w:r>
    </w:p>
    <w:p w14:paraId="231E57BA" w14:textId="77777777" w:rsidR="00F86FEB" w:rsidRPr="00F86FEB" w:rsidRDefault="00F86FEB" w:rsidP="00F86FEB">
      <w:pPr>
        <w:numPr>
          <w:ilvl w:val="0"/>
          <w:numId w:val="38"/>
        </w:numPr>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5E183E3B" w14:textId="77777777" w:rsidR="00F86FEB" w:rsidRPr="00F86FEB" w:rsidRDefault="00F86FEB" w:rsidP="00F86FEB">
      <w:pPr>
        <w:numPr>
          <w:ilvl w:val="0"/>
          <w:numId w:val="38"/>
        </w:numPr>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62F2059F" w14:textId="77777777" w:rsidR="00F86FEB" w:rsidRDefault="00F86FEB" w:rsidP="00F86FEB">
      <w:pPr>
        <w:numPr>
          <w:ilvl w:val="0"/>
          <w:numId w:val="39"/>
        </w:numPr>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481AAAA4" w14:textId="6AF677C2" w:rsidR="00F86FEB" w:rsidRDefault="00F86FEB" w:rsidP="00F86FEB">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67A654BE" w14:textId="7D52FB3F" w:rsidR="00F86FEB" w:rsidRDefault="00F86FEB" w:rsidP="00F86FEB">
      <w:pPr>
        <w:pStyle w:val="ListParagraph"/>
        <w:numPr>
          <w:ilvl w:val="0"/>
          <w:numId w:val="39"/>
        </w:numPr>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proofErr w:type="spellStart"/>
            <w:r w:rsidRPr="00F86FEB">
              <w:rPr>
                <w:b/>
                <w:bCs/>
                <w:lang w:val="en-US"/>
              </w:rPr>
              <w:t>Parametr</w:t>
            </w:r>
            <w:proofErr w:type="spellEnd"/>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proofErr w:type="spellStart"/>
            <w:r w:rsidRPr="00F86FEB">
              <w:rPr>
                <w:lang w:val="en-US"/>
              </w:rPr>
              <w:t>Użytkownik</w:t>
            </w:r>
            <w:proofErr w:type="spellEnd"/>
            <w:r w:rsidRPr="00F86FEB">
              <w:rPr>
                <w:lang w:val="en-US"/>
              </w:rPr>
              <w:t xml:space="preserve"> w </w:t>
            </w:r>
            <w:proofErr w:type="spellStart"/>
            <w:r w:rsidRPr="00F86FEB">
              <w:rPr>
                <w:lang w:val="en-US"/>
              </w:rPr>
              <w:t>grupie</w:t>
            </w:r>
            <w:proofErr w:type="spellEnd"/>
            <w:r w:rsidRPr="00F86FEB">
              <w:rPr>
                <w:lang w:val="en-US"/>
              </w:rPr>
              <w:t xml:space="preserve"> </w:t>
            </w:r>
            <w:proofErr w:type="spellStart"/>
            <w:r w:rsidRPr="00F86FEB">
              <w:rPr>
                <w:lang w:val="en-US"/>
              </w:rPr>
              <w:t>kmem</w:t>
            </w:r>
            <w:proofErr w:type="spellEnd"/>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 xml:space="preserve">CONFIG_STRICT_DEVMEM </w:t>
            </w:r>
            <w:proofErr w:type="spellStart"/>
            <w:r w:rsidRPr="00F86FEB">
              <w:rPr>
                <w:lang w:val="en-US"/>
              </w:rPr>
              <w:t>aktywne</w:t>
            </w:r>
            <w:proofErr w:type="spellEnd"/>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Należy jednak zauważyć, że potencjalne różnice między środowiskiem wirtualnym a fizycznym mogłyby się pojawić w przypadku odmiennych implementacji urządzeń /</w:t>
      </w:r>
      <w:proofErr w:type="spellStart"/>
      <w:r w:rsidRPr="00F86FEB">
        <w:t>dev</w:t>
      </w:r>
      <w:proofErr w:type="spellEnd"/>
      <w:r w:rsidRPr="00F86FEB">
        <w:t>/</w:t>
      </w:r>
      <w:proofErr w:type="spellStart"/>
      <w:r w:rsidRPr="00F86FEB">
        <w:t>mem</w:t>
      </w:r>
      <w:proofErr w:type="spellEnd"/>
      <w:r w:rsidRPr="00F86FEB">
        <w:t xml:space="preserve"> przez </w:t>
      </w:r>
      <w:proofErr w:type="spellStart"/>
      <w:r w:rsidRPr="00F86FEB">
        <w:t>hypervisor</w:t>
      </w:r>
      <w:proofErr w:type="spellEnd"/>
      <w:r w:rsidRPr="00F86FEB">
        <w:t xml:space="preserve">. W systemie </w:t>
      </w:r>
      <w:proofErr w:type="spellStart"/>
      <w:r w:rsidRPr="00F86FEB">
        <w:t>bare</w:t>
      </w:r>
      <w:proofErr w:type="spellEnd"/>
      <w:r w:rsidRPr="00F86FEB">
        <w:t xml:space="preserve"> metal /</w:t>
      </w:r>
      <w:proofErr w:type="spellStart"/>
      <w:r w:rsidRPr="00F86FEB">
        <w:t>dev</w:t>
      </w:r>
      <w:proofErr w:type="spellEnd"/>
      <w:r w:rsidRPr="00F86FEB">
        <w:t>/</w:t>
      </w:r>
      <w:proofErr w:type="spellStart"/>
      <w:r w:rsidRPr="00F86FEB">
        <w:t>mem</w:t>
      </w:r>
      <w:proofErr w:type="spellEnd"/>
      <w:r w:rsidRPr="00F86FEB">
        <w:t xml:space="preserve"> odwzorowuje fizyczny adres przestrzeni RAM, podczas gdy w środowisku wirtualnym dostęp ten może być dodatkowo filtrowany lub w ogóle emulowany przez </w:t>
      </w:r>
      <w:r w:rsidRPr="00F86FEB">
        <w:lastRenderedPageBreak/>
        <w:t xml:space="preserve">warstwę wirtualizacji (np. KVM, VMware). Pomimo braku różnic w wynikach testu, architekturalnie możliwe są rozbieżności w zachowaniu przy innym jądrze lub wersji </w:t>
      </w:r>
      <w:proofErr w:type="spellStart"/>
      <w:r w:rsidRPr="00F86FEB">
        <w:t>hypervisora</w:t>
      </w:r>
      <w:proofErr w:type="spellEnd"/>
      <w:r w:rsidRPr="00F86FEB">
        <w:t>.</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w:t>
      </w:r>
      <w:proofErr w:type="spellStart"/>
      <w:r w:rsidRPr="00991680">
        <w:rPr>
          <w:b/>
          <w:bCs/>
        </w:rPr>
        <w:t>Rowhammer</w:t>
      </w:r>
      <w:proofErr w:type="spellEnd"/>
    </w:p>
    <w:p w14:paraId="2C356E13" w14:textId="77777777" w:rsidR="00991680" w:rsidRPr="00991680" w:rsidRDefault="00991680" w:rsidP="00991680">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1BF2D632" w14:textId="6242E1F3" w:rsidR="00991680" w:rsidRPr="00991680" w:rsidRDefault="00991680" w:rsidP="00991680">
      <w:pPr>
        <w:rPr>
          <w:b/>
          <w:bCs/>
          <w:lang w:val="en-US"/>
        </w:rPr>
      </w:pPr>
      <w:proofErr w:type="spellStart"/>
      <w:r w:rsidRPr="00991680">
        <w:rPr>
          <w:b/>
          <w:bCs/>
          <w:lang w:val="en-US"/>
        </w:rPr>
        <w:t>Założenia</w:t>
      </w:r>
      <w:proofErr w:type="spellEnd"/>
      <w:r>
        <w:rPr>
          <w:b/>
          <w:bCs/>
          <w:lang w:val="en-US"/>
        </w:rPr>
        <w:t>:</w:t>
      </w:r>
    </w:p>
    <w:p w14:paraId="4E0FEA78" w14:textId="77777777" w:rsidR="00991680" w:rsidRPr="00991680" w:rsidRDefault="00991680" w:rsidP="00991680">
      <w:pPr>
        <w:numPr>
          <w:ilvl w:val="0"/>
          <w:numId w:val="40"/>
        </w:numPr>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2AA53E2F" w14:textId="77777777" w:rsidR="00991680" w:rsidRPr="00991680" w:rsidRDefault="00991680" w:rsidP="00991680">
      <w:pPr>
        <w:numPr>
          <w:ilvl w:val="0"/>
          <w:numId w:val="40"/>
        </w:numPr>
        <w:rPr>
          <w:lang w:val="en-US"/>
        </w:rPr>
      </w:pPr>
      <w:proofErr w:type="spellStart"/>
      <w:r w:rsidRPr="00991680">
        <w:rPr>
          <w:lang w:val="en-US"/>
        </w:rPr>
        <w:t>Środowiska</w:t>
      </w:r>
      <w:proofErr w:type="spellEnd"/>
      <w:r w:rsidRPr="00991680">
        <w:rPr>
          <w:lang w:val="en-US"/>
        </w:rPr>
        <w:t>:</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5801374A" w14:textId="77777777" w:rsidR="00991680" w:rsidRPr="00991680" w:rsidRDefault="00991680" w:rsidP="00991680">
      <w:pPr>
        <w:numPr>
          <w:ilvl w:val="0"/>
          <w:numId w:val="40"/>
        </w:numPr>
      </w:pPr>
      <w:r w:rsidRPr="00991680">
        <w:t xml:space="preserve">Użytkownik testowy miał dostęp do kompilacji i uruchomienia aplikacji C++ z poziomu </w:t>
      </w:r>
      <w:proofErr w:type="spellStart"/>
      <w:r w:rsidRPr="00991680">
        <w:t>roota</w:t>
      </w:r>
      <w:proofErr w:type="spellEnd"/>
      <w:r w:rsidRPr="00991680">
        <w:t>.</w:t>
      </w:r>
    </w:p>
    <w:p w14:paraId="31ABC63E" w14:textId="77777777" w:rsidR="00991680" w:rsidRPr="00991680" w:rsidRDefault="00991680" w:rsidP="00991680">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 xml:space="preserve">cd </w:t>
      </w:r>
      <w:proofErr w:type="spellStart"/>
      <w:r>
        <w:t>rowhammerjs</w:t>
      </w:r>
      <w:proofErr w:type="spellEnd"/>
      <w:r>
        <w:t>/native</w:t>
      </w:r>
    </w:p>
    <w:p w14:paraId="4A5C6FC2" w14:textId="575688F2" w:rsidR="00991680" w:rsidRDefault="00991680" w:rsidP="00991680">
      <w:pPr>
        <w:ind w:left="720"/>
      </w:pPr>
      <w:proofErr w:type="spellStart"/>
      <w:r>
        <w:t>make</w:t>
      </w:r>
      <w:proofErr w:type="spellEnd"/>
    </w:p>
    <w:p w14:paraId="35DB7570" w14:textId="5D025132" w:rsidR="00991680" w:rsidRDefault="00991680" w:rsidP="00991680">
      <w:pPr>
        <w:pStyle w:val="ListParagraph"/>
        <w:numPr>
          <w:ilvl w:val="0"/>
          <w:numId w:val="41"/>
        </w:numPr>
      </w:pPr>
      <w:r w:rsidRPr="00991680">
        <w:t xml:space="preserve">Uruchomiono test jako </w:t>
      </w:r>
      <w:proofErr w:type="spellStart"/>
      <w:r w:rsidRPr="00991680">
        <w:t>root</w:t>
      </w:r>
      <w:proofErr w:type="spellEnd"/>
      <w:r w:rsidRPr="00991680">
        <w:t>:</w:t>
      </w:r>
    </w:p>
    <w:p w14:paraId="5AA01FCB" w14:textId="6877D459" w:rsidR="00991680" w:rsidRDefault="00991680" w:rsidP="00991680">
      <w:pPr>
        <w:pStyle w:val="ListParagraph"/>
      </w:pPr>
      <w:proofErr w:type="spellStart"/>
      <w:r w:rsidRPr="00991680">
        <w:t>sudo</w:t>
      </w:r>
      <w:proofErr w:type="spellEnd"/>
      <w:r w:rsidRPr="00991680">
        <w:t xml:space="preserve"> ./</w:t>
      </w:r>
      <w:proofErr w:type="spellStart"/>
      <w:r w:rsidRPr="00991680">
        <w:t>rowhammer</w:t>
      </w:r>
      <w:proofErr w:type="spellEnd"/>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proofErr w:type="spellStart"/>
            <w:r w:rsidRPr="00991680">
              <w:rPr>
                <w:b/>
                <w:bCs/>
                <w:lang w:val="en-US"/>
              </w:rPr>
              <w:t>Parametr</w:t>
            </w:r>
            <w:proofErr w:type="spellEnd"/>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74636F77"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25B8152E"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107264E5"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296D821D"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7E786A60" w14:textId="3CADAF71"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991680">
        <w:rPr>
          <w:b/>
          <w:bCs/>
        </w:rPr>
        <w:t>hip</w:t>
      </w:r>
      <w:r>
        <w:rPr>
          <w:b/>
          <w:bCs/>
        </w:rPr>
        <w:t>er</w:t>
      </w:r>
      <w:r w:rsidR="00166095">
        <w:rPr>
          <w:b/>
          <w:bCs/>
        </w:rPr>
        <w:t>v</w:t>
      </w:r>
      <w:r w:rsidRPr="00991680">
        <w:rPr>
          <w:b/>
          <w:bCs/>
        </w:rPr>
        <w:t>izor</w:t>
      </w:r>
      <w:proofErr w:type="spellEnd"/>
      <w:r w:rsidRPr="00991680">
        <w:t>, który pośredniczy w dostępie do fizycznej pamięci RAM. Oznacza to, że</w:t>
      </w:r>
      <w:r>
        <w:t xml:space="preserve"> </w:t>
      </w:r>
      <w:r>
        <w:rPr>
          <w:b/>
          <w:bCs/>
        </w:rPr>
        <w:t>ś</w:t>
      </w:r>
      <w:r w:rsidRPr="00991680">
        <w:rPr>
          <w:b/>
          <w:bCs/>
        </w:rPr>
        <w:t xml:space="preserve">rodowisko </w:t>
      </w:r>
      <w:proofErr w:type="spellStart"/>
      <w:r w:rsidRPr="00991680">
        <w:rPr>
          <w:b/>
          <w:bCs/>
        </w:rPr>
        <w:t>bare</w:t>
      </w:r>
      <w:proofErr w:type="spellEnd"/>
      <w:r w:rsidRPr="00991680">
        <w:rPr>
          <w:b/>
          <w:bCs/>
        </w:rPr>
        <w:t xml:space="preserve"> metal jest potencjalnie bardziej podatne na atak </w:t>
      </w:r>
      <w:proofErr w:type="spellStart"/>
      <w:r w:rsidRPr="00991680">
        <w:rPr>
          <w:b/>
          <w:bCs/>
        </w:rPr>
        <w:t>Rowhammer</w:t>
      </w:r>
      <w:proofErr w:type="spellEnd"/>
      <w:r w:rsidRPr="00991680">
        <w:rPr>
          <w:b/>
          <w:bCs/>
        </w:rPr>
        <w:t xml:space="preserve">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visor</w:t>
      </w:r>
      <w:proofErr w:type="spellEnd"/>
      <w:r w:rsidRPr="00166095">
        <w:t xml:space="preserve">, a odczyt danych z urządzeń fizycznych jest często niemożliwy. W systemie Windows, działającym na </w:t>
      </w:r>
      <w:proofErr w:type="spellStart"/>
      <w:r w:rsidRPr="00166095">
        <w:t>bare</w:t>
      </w:r>
      <w:proofErr w:type="spellEnd"/>
      <w:r w:rsidRPr="00166095">
        <w:t xml:space="preserve"> metal, również uzyskano pełną widoczność fizycznych urządzeń i możliwość odczytu szczegółowych informacji, takich jak identyfikatory producenta (VID, PID), typy urządzeń </w:t>
      </w:r>
      <w:r w:rsidRPr="00166095">
        <w:lastRenderedPageBreak/>
        <w:t xml:space="preserve">czy przypisane porty. W maszynie wirtualnej Windows zakres ten ogranicza się jedynie do urządzeń emulowanych przez VMware — urządzenia fizyczne nieprzekazane przez </w:t>
      </w:r>
      <w:proofErr w:type="spellStart"/>
      <w:r w:rsidRPr="00166095">
        <w:t>hypervisor</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proofErr w:type="spellStart"/>
            <w:r w:rsidRPr="00166095">
              <w:rPr>
                <w:b/>
                <w:bCs/>
                <w:lang w:val="en-US"/>
              </w:rPr>
              <w:t>Tryb</w:t>
            </w:r>
            <w:proofErr w:type="spellEnd"/>
          </w:p>
        </w:tc>
        <w:tc>
          <w:tcPr>
            <w:tcW w:w="0" w:type="auto"/>
            <w:vAlign w:val="center"/>
            <w:hideMark/>
          </w:tcPr>
          <w:p w14:paraId="1D7BC6EE" w14:textId="77777777" w:rsidR="00166095" w:rsidRPr="00166095" w:rsidRDefault="00166095" w:rsidP="00166095">
            <w:pPr>
              <w:rPr>
                <w:b/>
                <w:bCs/>
                <w:lang w:val="en-US"/>
              </w:rPr>
            </w:pPr>
            <w:r w:rsidRPr="00166095">
              <w:rPr>
                <w:b/>
                <w:bCs/>
                <w:lang w:val="en-US"/>
              </w:rPr>
              <w:t xml:space="preserve">PCI – </w:t>
            </w:r>
            <w:proofErr w:type="spellStart"/>
            <w:r w:rsidRPr="00166095">
              <w:rPr>
                <w:b/>
                <w:bCs/>
                <w:lang w:val="en-US"/>
              </w:rPr>
              <w:t>widoczne</w:t>
            </w:r>
            <w:proofErr w:type="spellEnd"/>
            <w:r w:rsidRPr="00166095">
              <w:rPr>
                <w:b/>
                <w:bCs/>
                <w:lang w:val="en-US"/>
              </w:rPr>
              <w:t xml:space="preserve"> </w:t>
            </w:r>
            <w:proofErr w:type="spellStart"/>
            <w:r w:rsidRPr="00166095">
              <w:rPr>
                <w:b/>
                <w:bCs/>
                <w:lang w:val="en-US"/>
              </w:rPr>
              <w:t>urządzenia</w:t>
            </w:r>
            <w:proofErr w:type="spellEnd"/>
          </w:p>
        </w:tc>
        <w:tc>
          <w:tcPr>
            <w:tcW w:w="0" w:type="auto"/>
            <w:vAlign w:val="center"/>
            <w:hideMark/>
          </w:tcPr>
          <w:p w14:paraId="308B5EE5" w14:textId="77777777" w:rsidR="00166095" w:rsidRPr="00166095" w:rsidRDefault="00166095" w:rsidP="00166095">
            <w:pPr>
              <w:rPr>
                <w:b/>
                <w:bCs/>
                <w:lang w:val="en-US"/>
              </w:rPr>
            </w:pPr>
            <w:r w:rsidRPr="00166095">
              <w:rPr>
                <w:b/>
                <w:bCs/>
                <w:lang w:val="en-US"/>
              </w:rPr>
              <w:t xml:space="preserve">USB – </w:t>
            </w:r>
            <w:proofErr w:type="spellStart"/>
            <w:r w:rsidRPr="00166095">
              <w:rPr>
                <w:b/>
                <w:bCs/>
                <w:lang w:val="en-US"/>
              </w:rPr>
              <w:t>odczyt</w:t>
            </w:r>
            <w:proofErr w:type="spellEnd"/>
            <w:r w:rsidRPr="00166095">
              <w:rPr>
                <w:b/>
                <w:bCs/>
                <w:lang w:val="en-US"/>
              </w:rPr>
              <w:t xml:space="preserve"> </w:t>
            </w:r>
            <w:proofErr w:type="spellStart"/>
            <w:r w:rsidRPr="00166095">
              <w:rPr>
                <w:b/>
                <w:bCs/>
                <w:lang w:val="en-US"/>
              </w:rPr>
              <w:t>danych</w:t>
            </w:r>
            <w:proofErr w:type="spellEnd"/>
          </w:p>
        </w:tc>
        <w:tc>
          <w:tcPr>
            <w:tcW w:w="0" w:type="auto"/>
            <w:vAlign w:val="center"/>
            <w:hideMark/>
          </w:tcPr>
          <w:p w14:paraId="6DC44723" w14:textId="77777777" w:rsidR="00166095" w:rsidRPr="00166095" w:rsidRDefault="00166095" w:rsidP="00166095">
            <w:pPr>
              <w:rPr>
                <w:b/>
                <w:bCs/>
              </w:rPr>
            </w:pPr>
            <w:r w:rsidRPr="00166095">
              <w:rPr>
                <w:b/>
                <w:bCs/>
              </w:rPr>
              <w:t>Dostęp do /</w:t>
            </w:r>
            <w:proofErr w:type="spellStart"/>
            <w:r w:rsidRPr="00166095">
              <w:rPr>
                <w:b/>
                <w:bCs/>
              </w:rPr>
              <w:t>sys</w:t>
            </w:r>
            <w:proofErr w:type="spellEnd"/>
            <w:r w:rsidRPr="00166095">
              <w:rPr>
                <w:b/>
                <w:bCs/>
              </w:rPr>
              <w:t xml:space="preserve"> lub /</w:t>
            </w:r>
            <w:proofErr w:type="spellStart"/>
            <w:r w:rsidRPr="00166095">
              <w:rPr>
                <w:b/>
                <w:bCs/>
              </w:rPr>
              <w:t>dev</w:t>
            </w:r>
            <w:proofErr w:type="spellEnd"/>
          </w:p>
        </w:tc>
        <w:tc>
          <w:tcPr>
            <w:tcW w:w="0" w:type="auto"/>
            <w:vAlign w:val="center"/>
            <w:hideMark/>
          </w:tcPr>
          <w:p w14:paraId="1DEA02A7" w14:textId="77777777" w:rsidR="00166095" w:rsidRPr="00166095" w:rsidRDefault="00166095" w:rsidP="00166095">
            <w:pPr>
              <w:rPr>
                <w:b/>
                <w:bCs/>
                <w:lang w:val="en-US"/>
              </w:rPr>
            </w:pPr>
            <w:proofErr w:type="spellStart"/>
            <w:r w:rsidRPr="00166095">
              <w:rPr>
                <w:b/>
                <w:bCs/>
                <w:lang w:val="en-US"/>
              </w:rPr>
              <w:t>Uwagi</w:t>
            </w:r>
            <w:proofErr w:type="spellEnd"/>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18C3A71A" w14:textId="4D546D65" w:rsidR="00166095" w:rsidRPr="00166095" w:rsidRDefault="00166095" w:rsidP="00166095">
            <w:pPr>
              <w:rPr>
                <w:lang w:val="en-US"/>
              </w:rPr>
            </w:pPr>
            <w:proofErr w:type="spellStart"/>
            <w:r w:rsidRPr="00166095">
              <w:rPr>
                <w:lang w:val="en-US"/>
              </w:rPr>
              <w:t>tak</w:t>
            </w:r>
            <w:proofErr w:type="spellEnd"/>
          </w:p>
        </w:tc>
        <w:tc>
          <w:tcPr>
            <w:tcW w:w="0" w:type="auto"/>
            <w:vAlign w:val="center"/>
            <w:hideMark/>
          </w:tcPr>
          <w:p w14:paraId="24EE5D66" w14:textId="77777777" w:rsidR="00166095" w:rsidRPr="00166095" w:rsidRDefault="00166095" w:rsidP="00166095">
            <w:pPr>
              <w:rPr>
                <w:lang w:val="en-US"/>
              </w:rPr>
            </w:pPr>
            <w:proofErr w:type="spellStart"/>
            <w:r w:rsidRPr="00166095">
              <w:rPr>
                <w:lang w:val="en-US"/>
              </w:rPr>
              <w:t>Pełny</w:t>
            </w:r>
            <w:proofErr w:type="spellEnd"/>
            <w:r w:rsidRPr="00166095">
              <w:rPr>
                <w:lang w:val="en-US"/>
              </w:rPr>
              <w:t xml:space="preserve"> </w:t>
            </w:r>
            <w:proofErr w:type="spellStart"/>
            <w:r w:rsidRPr="00166095">
              <w:rPr>
                <w:lang w:val="en-US"/>
              </w:rPr>
              <w:t>dostęp</w:t>
            </w:r>
            <w:proofErr w:type="spellEnd"/>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przypisane</w:t>
            </w:r>
            <w:proofErr w:type="spellEnd"/>
            <w:r w:rsidRPr="00166095">
              <w:rPr>
                <w:lang w:val="en-US"/>
              </w:rPr>
              <w:t xml:space="preserve"> </w:t>
            </w:r>
            <w:proofErr w:type="spellStart"/>
            <w:r w:rsidRPr="00166095">
              <w:rPr>
                <w:lang w:val="en-US"/>
              </w:rPr>
              <w:t>przez</w:t>
            </w:r>
            <w:proofErr w:type="spellEnd"/>
            <w:r w:rsidRPr="00166095">
              <w:rPr>
                <w:lang w:val="en-US"/>
              </w:rPr>
              <w:t xml:space="preserve">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w:t>
            </w:r>
            <w:proofErr w:type="spellStart"/>
            <w:r w:rsidRPr="00166095">
              <w:rPr>
                <w:lang w:val="en-US"/>
              </w:rPr>
              <w:t>zależne</w:t>
            </w:r>
            <w:proofErr w:type="spellEnd"/>
            <w:r w:rsidRPr="00166095">
              <w:rPr>
                <w:lang w:val="en-US"/>
              </w:rPr>
              <w:t xml:space="preserve"> od passthrough</w:t>
            </w:r>
          </w:p>
        </w:tc>
        <w:tc>
          <w:tcPr>
            <w:tcW w:w="0" w:type="auto"/>
            <w:vAlign w:val="center"/>
            <w:hideMark/>
          </w:tcPr>
          <w:p w14:paraId="2F729ECF" w14:textId="78850A73" w:rsidR="00166095" w:rsidRPr="00166095" w:rsidRDefault="00166095" w:rsidP="00166095">
            <w:pPr>
              <w:rPr>
                <w:lang w:val="en-US"/>
              </w:rPr>
            </w:pPr>
            <w:proofErr w:type="spellStart"/>
            <w:r w:rsidRPr="00166095">
              <w:rPr>
                <w:lang w:val="en-US"/>
              </w:rPr>
              <w:t>ograniczony</w:t>
            </w:r>
            <w:proofErr w:type="spellEnd"/>
          </w:p>
        </w:tc>
        <w:tc>
          <w:tcPr>
            <w:tcW w:w="0" w:type="auto"/>
            <w:vAlign w:val="center"/>
            <w:hideMark/>
          </w:tcPr>
          <w:p w14:paraId="5B433D9E" w14:textId="77777777" w:rsidR="00166095" w:rsidRPr="00166095" w:rsidRDefault="00166095" w:rsidP="00166095">
            <w:pPr>
              <w:rPr>
                <w:lang w:val="en-US"/>
              </w:rPr>
            </w:pPr>
            <w:proofErr w:type="spellStart"/>
            <w:r w:rsidRPr="00166095">
              <w:rPr>
                <w:lang w:val="en-US"/>
              </w:rPr>
              <w:t>Widoczność</w:t>
            </w:r>
            <w:proofErr w:type="spellEnd"/>
            <w:r w:rsidRPr="00166095">
              <w:rPr>
                <w:lang w:val="en-US"/>
              </w:rPr>
              <w:t xml:space="preserve"> </w:t>
            </w:r>
            <w:proofErr w:type="spellStart"/>
            <w:r w:rsidRPr="00166095">
              <w:rPr>
                <w:lang w:val="en-US"/>
              </w:rPr>
              <w:t>zależna</w:t>
            </w:r>
            <w:proofErr w:type="spellEnd"/>
            <w:r w:rsidRPr="00166095">
              <w:rPr>
                <w:lang w:val="en-US"/>
              </w:rPr>
              <w:t xml:space="preserve"> od </w:t>
            </w:r>
            <w:proofErr w:type="spellStart"/>
            <w:r w:rsidRPr="00166095">
              <w:rPr>
                <w:lang w:val="en-US"/>
              </w:rPr>
              <w:t>hypervisora</w:t>
            </w:r>
            <w:proofErr w:type="spellEnd"/>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7AA896ED"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0B30DD7" w14:textId="77777777" w:rsidR="00166095" w:rsidRPr="00166095" w:rsidRDefault="00166095" w:rsidP="00166095">
            <w:pPr>
              <w:rPr>
                <w:lang w:val="en-US"/>
              </w:rPr>
            </w:pPr>
            <w:proofErr w:type="spellStart"/>
            <w:r w:rsidRPr="00166095">
              <w:rPr>
                <w:lang w:val="en-US"/>
              </w:rPr>
              <w:t>Dostęp</w:t>
            </w:r>
            <w:proofErr w:type="spellEnd"/>
            <w:r w:rsidRPr="00166095">
              <w:rPr>
                <w:lang w:val="en-US"/>
              </w:rPr>
              <w:t xml:space="preserve"> </w:t>
            </w:r>
            <w:proofErr w:type="spellStart"/>
            <w:r w:rsidRPr="00166095">
              <w:rPr>
                <w:lang w:val="en-US"/>
              </w:rPr>
              <w:t>przez</w:t>
            </w:r>
            <w:proofErr w:type="spellEnd"/>
            <w:r w:rsidRPr="00166095">
              <w:rPr>
                <w:lang w:val="en-US"/>
              </w:rPr>
              <w:t xml:space="preserve">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emulowane</w:t>
            </w:r>
            <w:proofErr w:type="spellEnd"/>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wirtualne</w:t>
            </w:r>
            <w:proofErr w:type="spellEnd"/>
          </w:p>
        </w:tc>
        <w:tc>
          <w:tcPr>
            <w:tcW w:w="0" w:type="auto"/>
            <w:vAlign w:val="center"/>
            <w:hideMark/>
          </w:tcPr>
          <w:p w14:paraId="400FAC75"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 xml:space="preserve">Wyniki jednoznacznie wskazują, że środowisko </w:t>
      </w:r>
      <w:proofErr w:type="spellStart"/>
      <w:r w:rsidRPr="00166095">
        <w:t>bare</w:t>
      </w:r>
      <w:proofErr w:type="spellEnd"/>
      <w:r w:rsidRPr="00166095">
        <w:t xml:space="preserve"> metal zapewnia znacznie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proofErr w:type="spellStart"/>
      <w:r w:rsidRPr="00166095">
        <w:t>sniffingu</w:t>
      </w:r>
      <w:proofErr w:type="spellEnd"/>
      <w:r w:rsidRPr="00166095">
        <w:t xml:space="preserve">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 xml:space="preserve">Środowiska wirtualne natomiast skutecznie ograniczają dostęp do warstwy sprzętowej. </w:t>
      </w:r>
      <w:proofErr w:type="spellStart"/>
      <w:r w:rsidRPr="00166095">
        <w:t>Hypervisor</w:t>
      </w:r>
      <w:proofErr w:type="spellEnd"/>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proofErr w:type="spellStart"/>
      <w:r w:rsidRPr="00166095">
        <w:t>hypervisora</w:t>
      </w:r>
      <w:proofErr w:type="spellEnd"/>
      <w:r w:rsidRPr="00166095">
        <w:t>. To naturalne odseparowanie znacząco utrudnia eskalację uprawnień opartą na interakcji z urządzeniami fizycznymi.</w:t>
      </w:r>
    </w:p>
    <w:p w14:paraId="4D9C6E9C" w14:textId="77777777" w:rsidR="00911C4E" w:rsidRDefault="00911C4E">
      <w:r>
        <w:t xml:space="preserve">4.4.3 </w:t>
      </w:r>
      <w:r w:rsidRPr="00911C4E">
        <w:t>Podsumowanie rozdziału: Eskalacja uprawnień</w:t>
      </w:r>
      <w:r>
        <w:t xml:space="preserve"> </w:t>
      </w:r>
    </w:p>
    <w:p w14:paraId="20C19BFC" w14:textId="77777777" w:rsidR="00911C4E" w:rsidRDefault="00911C4E">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xml:space="preserve">. W systemie Windows wiele z tych operacji jest domyślnie zablokowanych lub realizowanych poprzez </w:t>
      </w:r>
      <w:r w:rsidRPr="00911C4E">
        <w:lastRenderedPageBreak/>
        <w:t>warstwy pośrednie, takie jak rejestr, PowerShell lub usługi systemowe, co utrudnia przeprowadzenie analogicznych testów w sposób technicznie równoważny.</w:t>
      </w:r>
    </w:p>
    <w:p w14:paraId="4F4A995D" w14:textId="77777777" w:rsidR="00911C4E" w:rsidRDefault="00911C4E">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16F0FECF" w14:textId="77777777" w:rsidR="009267CB" w:rsidRDefault="00911C4E">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6C5A5360" w14:textId="77777777" w:rsidR="009267CB" w:rsidRDefault="009267CB"/>
    <w:p w14:paraId="6F8D85E3" w14:textId="77777777" w:rsidR="00091A15" w:rsidRDefault="00091A15">
      <w:r>
        <w:t xml:space="preserve">4.5 </w:t>
      </w:r>
      <w:r w:rsidRPr="00091A15">
        <w:t xml:space="preserve">Kanały host oraz </w:t>
      </w:r>
      <w:proofErr w:type="spellStart"/>
      <w:r w:rsidRPr="00091A15">
        <w:t>guest</w:t>
      </w:r>
      <w:proofErr w:type="spellEnd"/>
      <w:r w:rsidRPr="00091A15">
        <w:t xml:space="preserve"> w VMware (Schowek, Współdzielone foldery)</w:t>
      </w:r>
      <w:r>
        <w:t xml:space="preserve"> – wyciek danych</w:t>
      </w:r>
    </w:p>
    <w:p w14:paraId="4BCE5A33" w14:textId="77777777" w:rsidR="003D1B99" w:rsidRDefault="003D1B99">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1A45A903" w14:textId="6FAD7ACB" w:rsidR="008A7188" w:rsidRDefault="008A7188">
      <w:r w:rsidRPr="008A7188">
        <w:rPr>
          <w:b/>
          <w:bCs/>
        </w:rPr>
        <w:t>Rys. X.1.</w:t>
      </w:r>
      <w:r w:rsidRPr="008A7188">
        <w:t xml:space="preserve"> Stanowisko: host Windows i gość (Windows/</w:t>
      </w:r>
      <w:proofErr w:type="spellStart"/>
      <w:r w:rsidRPr="008A7188">
        <w:t>Ubuntu</w:t>
      </w:r>
      <w:proofErr w:type="spellEnd"/>
      <w:r w:rsidRPr="008A7188">
        <w:t>); kanały VMware Tools — schowek i współdzielone foldery.</w:t>
      </w:r>
      <w:r>
        <w:rPr>
          <w:noProof/>
        </w:rPr>
        <w:drawing>
          <wp:anchor distT="0" distB="0" distL="114300" distR="114300" simplePos="0" relativeHeight="251658240" behindDoc="0" locked="0" layoutInCell="1" allowOverlap="1" wp14:anchorId="3C28172B" wp14:editId="708FF78F">
            <wp:simplePos x="895350" y="5372100"/>
            <wp:positionH relativeFrom="column">
              <wp:align>left</wp:align>
            </wp:positionH>
            <wp:positionV relativeFrom="paragraph">
              <wp:align>top</wp:align>
            </wp:positionV>
            <wp:extent cx="5972175" cy="1400175"/>
            <wp:effectExtent l="0" t="0" r="9525" b="9525"/>
            <wp:wrapSquare wrapText="bothSides"/>
            <wp:docPr id="19364220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175" cy="1400175"/>
                    </a:xfrm>
                    <a:prstGeom prst="rect">
                      <a:avLst/>
                    </a:prstGeom>
                    <a:noFill/>
                    <a:ln>
                      <a:noFill/>
                    </a:ln>
                  </pic:spPr>
                </pic:pic>
              </a:graphicData>
            </a:graphic>
          </wp:anchor>
        </w:drawing>
      </w:r>
      <w:r>
        <w:br w:type="textWrapping" w:clear="all"/>
      </w:r>
    </w:p>
    <w:p w14:paraId="3F30B5B1" w14:textId="77777777" w:rsidR="00A627E9" w:rsidRDefault="003D1B99">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Schowek — włączony w obu kierunkach oraz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354BB386" w14:textId="142809AB" w:rsidR="00A90808" w:rsidRPr="00A90808" w:rsidRDefault="00A90808">
      <w:pPr>
        <w:rPr>
          <w:b/>
          <w:bCs/>
        </w:rPr>
      </w:pPr>
      <w:r w:rsidRPr="00A90808">
        <w:rPr>
          <w:b/>
          <w:bCs/>
        </w:rPr>
        <w:t>Schowek</w:t>
      </w:r>
      <w:r>
        <w:rPr>
          <w:b/>
          <w:bCs/>
        </w:rPr>
        <w:t xml:space="preserve"> </w:t>
      </w:r>
      <w:r w:rsidRPr="00A90808">
        <w:rPr>
          <w:b/>
          <w:bCs/>
        </w:rPr>
        <w:t>— przebieg i wyniki</w:t>
      </w:r>
    </w:p>
    <w:p w14:paraId="03EBDC30" w14:textId="295ECF84" w:rsidR="00A627E9" w:rsidRDefault="00A627E9">
      <w:r w:rsidRPr="00A627E9">
        <w:t xml:space="preserve">Dla </w:t>
      </w:r>
      <w:r>
        <w:t>Schowka</w:t>
      </w:r>
      <w:r w:rsidRPr="00A627E9">
        <w:t xml:space="preserve"> wykonano 5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3BD94E72" w14:textId="04F92C18" w:rsidR="004F3BD3" w:rsidRDefault="00F928B9">
      <w:r w:rsidRPr="00F928B9">
        <w:lastRenderedPageBreak/>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p w14:paraId="661D4C63" w14:textId="5E52EDDF" w:rsidR="004F3BD3" w:rsidRDefault="004F3BD3"/>
    <w:tbl>
      <w:tblPr>
        <w:tblW w:w="3680" w:type="dxa"/>
        <w:jc w:val="center"/>
        <w:tblLook w:val="04A0" w:firstRow="1" w:lastRow="0" w:firstColumn="1" w:lastColumn="0" w:noHBand="0" w:noVBand="1"/>
      </w:tblPr>
      <w:tblGrid>
        <w:gridCol w:w="960"/>
        <w:gridCol w:w="1720"/>
        <w:gridCol w:w="1000"/>
      </w:tblGrid>
      <w:tr w:rsidR="004F3BD3" w:rsidRPr="004F3BD3" w14:paraId="4BD4E148"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C6E7A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0B2059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788CC7A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AD2673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D3723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0AD20A9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36EC1AF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98</w:t>
            </w:r>
          </w:p>
        </w:tc>
      </w:tr>
      <w:tr w:rsidR="004F3BD3" w:rsidRPr="004F3BD3" w14:paraId="2CCB2FA4"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4CE96C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547A218F"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C6654A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98</w:t>
            </w:r>
          </w:p>
        </w:tc>
      </w:tr>
      <w:tr w:rsidR="004F3BD3" w:rsidRPr="004F3BD3" w14:paraId="5922049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EF627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3FA08E46"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0D7EEBA0"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47</w:t>
            </w:r>
          </w:p>
        </w:tc>
      </w:tr>
      <w:tr w:rsidR="004F3BD3" w:rsidRPr="004F3BD3" w14:paraId="233889F2"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16AF7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4655E17D"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7B844E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08</w:t>
            </w:r>
          </w:p>
        </w:tc>
      </w:tr>
      <w:tr w:rsidR="004F3BD3" w:rsidRPr="004F3BD3" w14:paraId="0FCC94E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B10C09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5CB912C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431175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38</w:t>
            </w:r>
          </w:p>
        </w:tc>
      </w:tr>
      <w:tr w:rsidR="004F3BD3" w:rsidRPr="004F3BD3" w14:paraId="4DE0516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679750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6C8A705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1604B6A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55</w:t>
            </w:r>
          </w:p>
        </w:tc>
      </w:tr>
      <w:tr w:rsidR="004F3BD3" w:rsidRPr="004F3BD3" w14:paraId="37BBDAF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19EC3D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32CCD605"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773B446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23</w:t>
            </w:r>
          </w:p>
        </w:tc>
      </w:tr>
      <w:tr w:rsidR="004F3BD3" w:rsidRPr="004F3BD3" w14:paraId="647EA0C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CCB19F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56AF8DA4"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7D9AAE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86</w:t>
            </w:r>
          </w:p>
        </w:tc>
      </w:tr>
      <w:tr w:rsidR="004F3BD3" w:rsidRPr="004F3BD3" w14:paraId="57C348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8EB075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1B84DFD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538CB33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67</w:t>
            </w:r>
          </w:p>
        </w:tc>
      </w:tr>
      <w:tr w:rsidR="004F3BD3" w:rsidRPr="004F3BD3" w14:paraId="0F910B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9BF41F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3952609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84F919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92</w:t>
            </w:r>
          </w:p>
        </w:tc>
      </w:tr>
    </w:tbl>
    <w:p w14:paraId="734A5058" w14:textId="0C57821C" w:rsidR="00F928B9" w:rsidRDefault="004F3BD3">
      <w:r w:rsidRPr="004F3BD3">
        <w:rPr>
          <w:b/>
          <w:bCs/>
        </w:rPr>
        <w:t>Tab. X.1.</w:t>
      </w:r>
      <w:r w:rsidRPr="004F3BD3">
        <w:t xml:space="preserve"> Schowek — </w:t>
      </w:r>
      <w:r w:rsidRPr="004F3BD3">
        <w:rPr>
          <w:i/>
          <w:iCs/>
        </w:rPr>
        <w:t>Windows jako gość</w:t>
      </w:r>
      <w:r w:rsidRPr="004F3BD3">
        <w:t>: czasy operacji „z hosta do gościa” i „z gościa do hosta”</w:t>
      </w:r>
    </w:p>
    <w:p w14:paraId="33BE6B1B" w14:textId="77777777" w:rsidR="004F3BD3" w:rsidRDefault="004F3BD3"/>
    <w:tbl>
      <w:tblPr>
        <w:tblW w:w="3860" w:type="dxa"/>
        <w:jc w:val="center"/>
        <w:tblLook w:val="04A0" w:firstRow="1" w:lastRow="0" w:firstColumn="1" w:lastColumn="0" w:noHBand="0" w:noVBand="1"/>
      </w:tblPr>
      <w:tblGrid>
        <w:gridCol w:w="960"/>
        <w:gridCol w:w="1720"/>
        <w:gridCol w:w="1180"/>
      </w:tblGrid>
      <w:tr w:rsidR="004F3BD3" w:rsidRPr="004F3BD3" w14:paraId="110ECA6B"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32DFE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4AC51A4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068E02D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31CAE0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78311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40FFADA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2BB67E6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1AF7007D"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4D369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0334C00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19B6F58E"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3000</w:t>
            </w:r>
          </w:p>
        </w:tc>
      </w:tr>
      <w:tr w:rsidR="004F3BD3" w:rsidRPr="004F3BD3" w14:paraId="08F858C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0DA72D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277525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424204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4000</w:t>
            </w:r>
          </w:p>
        </w:tc>
      </w:tr>
      <w:tr w:rsidR="004F3BD3" w:rsidRPr="004F3BD3" w14:paraId="7AD21FF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A72C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5F792B3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467B149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440E98FA"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A209C78"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001F96B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6E5AC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6000</w:t>
            </w:r>
          </w:p>
        </w:tc>
      </w:tr>
      <w:tr w:rsidR="004F3BD3" w:rsidRPr="004F3BD3" w14:paraId="7F000EC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0F82B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111777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4C47F14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84</w:t>
            </w:r>
          </w:p>
        </w:tc>
      </w:tr>
      <w:tr w:rsidR="004F3BD3" w:rsidRPr="004F3BD3" w14:paraId="03B8DA2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42D36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5EB5402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6A6A1BC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74</w:t>
            </w:r>
          </w:p>
        </w:tc>
      </w:tr>
      <w:tr w:rsidR="004F3BD3" w:rsidRPr="004F3BD3" w14:paraId="5D664357"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595750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31B7D1EE"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73FD745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80</w:t>
            </w:r>
          </w:p>
        </w:tc>
      </w:tr>
      <w:tr w:rsidR="004F3BD3" w:rsidRPr="004F3BD3" w14:paraId="09356CA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73250E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2057524A"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FCB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10</w:t>
            </w:r>
          </w:p>
        </w:tc>
      </w:tr>
      <w:tr w:rsidR="004F3BD3" w:rsidRPr="004F3BD3" w14:paraId="5276CBB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196467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5D1A307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C28BB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09</w:t>
            </w:r>
          </w:p>
        </w:tc>
      </w:tr>
    </w:tbl>
    <w:p w14:paraId="79584D8C" w14:textId="41955E39" w:rsidR="004F3BD3" w:rsidRDefault="004F3BD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D920E6B" w14:textId="5EB0530C" w:rsidR="004F3BD3" w:rsidRDefault="004F3BD3"/>
    <w:p w14:paraId="40B83FCA" w14:textId="77777777" w:rsidR="00A90808" w:rsidRDefault="004F3BD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schowek stanowi szybki i powtarzalny kanał wymiany danych pomiędzy hostem a maszynami wirtualnymi; sama obecność mechanizmu, przy aktywnych </w:t>
      </w:r>
      <w:r w:rsidRPr="004F3BD3">
        <w:lastRenderedPageBreak/>
        <w:t>komponentach narzędziowych w bieżącej sesji użytkownika, umożliwia niemal natychmiastowy transfer tekstu poza płaszczyzną sieci.</w:t>
      </w:r>
    </w:p>
    <w:p w14:paraId="38F91135" w14:textId="77777777" w:rsidR="00A90808" w:rsidRDefault="00A90808"/>
    <w:p w14:paraId="266F76D3" w14:textId="50284370" w:rsidR="00A90808" w:rsidRDefault="00A90808">
      <w:r w:rsidRPr="00A90808">
        <w:rPr>
          <w:b/>
          <w:bCs/>
        </w:rPr>
        <w:t>Współdzielone foldery — przebieg i wyniki.</w:t>
      </w:r>
      <w:r w:rsidRPr="00A90808">
        <w:br/>
        <w:t>Dla oceny mechanizmu utworzono dwa udziały po stronie hosta: w trybie tylko do odczytu (Read-</w:t>
      </w:r>
      <w:proofErr w:type="spellStart"/>
      <w:r w:rsidRPr="00A90808">
        <w:t>only</w:t>
      </w:r>
      <w:proofErr w:type="spellEnd"/>
      <w:r w:rsidRPr="00A90808">
        <w:t>) oraz z prawem zapisu (Read-</w:t>
      </w:r>
      <w:proofErr w:type="spellStart"/>
      <w:r w:rsidRPr="00A90808">
        <w:t>write</w:t>
      </w:r>
      <w:proofErr w:type="spellEnd"/>
      <w:r w:rsidRPr="00A90808">
        <w:t xml:space="preserve">). W systemie Windows jako gościu dostęp realizowano przez ścieżkę \\vmware-host\Shared </w:t>
      </w:r>
      <w:proofErr w:type="spellStart"/>
      <w:r w:rsidRPr="00A90808">
        <w:t>Folders</w:t>
      </w:r>
      <w:proofErr w:type="spellEnd"/>
      <w:r w:rsidRPr="00A90808">
        <w:t xml:space="preserve">\…, w </w:t>
      </w:r>
      <w:proofErr w:type="spellStart"/>
      <w:r w:rsidRPr="00A90808">
        <w:t>Ubuntu</w:t>
      </w:r>
      <w:proofErr w:type="spellEnd"/>
      <w:r w:rsidRPr="00A90808">
        <w:t xml:space="preserve"> przez punkt montowania /</w:t>
      </w:r>
      <w:proofErr w:type="spellStart"/>
      <w:r w:rsidRPr="00A90808">
        <w:t>mnt</w:t>
      </w:r>
      <w:proofErr w:type="spellEnd"/>
      <w:r w:rsidRPr="00A90808">
        <w:t>/</w:t>
      </w:r>
      <w:proofErr w:type="spellStart"/>
      <w:r w:rsidRPr="00A90808">
        <w:t>hgfs</w:t>
      </w:r>
      <w:proofErr w:type="spellEnd"/>
      <w:r w:rsidRPr="00A90808">
        <w:t xml:space="preserve">. Tryb </w:t>
      </w:r>
      <w:proofErr w:type="spellStart"/>
      <w:r w:rsidRPr="00A90808">
        <w:rPr>
          <w:b/>
          <w:bCs/>
        </w:rPr>
        <w:t>Disabled</w:t>
      </w:r>
      <w:proofErr w:type="spellEnd"/>
      <w:r w:rsidRPr="00A90808">
        <w:t xml:space="preserve"> skutkował brakiem widoczności udziałów i uniemożliwiał wykonanie jakichkolwiek operacji wejścia–wyjścia. W trybie </w:t>
      </w:r>
      <w:r w:rsidRPr="00A90808">
        <w:rPr>
          <w:b/>
          <w:bCs/>
        </w:rPr>
        <w:t>Read-</w:t>
      </w:r>
      <w:proofErr w:type="spellStart"/>
      <w:r w:rsidRPr="00A90808">
        <w:rPr>
          <w:b/>
          <w:bCs/>
        </w:rPr>
        <w:t>only</w:t>
      </w:r>
      <w:proofErr w:type="spellEnd"/>
      <w:r w:rsidRPr="00A90808">
        <w:t xml:space="preserve"> odczyt z hosta do gościa był w pełni skuteczny, natomiast zapis z gościa do hosta był jednoznacznie blokowany. W trybie </w:t>
      </w:r>
      <w:r w:rsidRPr="00A90808">
        <w:rPr>
          <w:b/>
          <w:bCs/>
        </w:rPr>
        <w:t>Read-</w:t>
      </w:r>
      <w:proofErr w:type="spellStart"/>
      <w:r w:rsidRPr="00A90808">
        <w:rPr>
          <w:b/>
          <w:bCs/>
        </w:rPr>
        <w:t>write</w:t>
      </w:r>
      <w:proofErr w:type="spellEnd"/>
      <w:r w:rsidRPr="00A90808">
        <w:t xml:space="preserve"> odczyt i zapis działały w obu kierunkach; w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A90808">
        <w:t>Ubuntu</w:t>
      </w:r>
      <w:proofErr w:type="spellEnd"/>
      <w:r>
        <w:t xml:space="preserve"> – system </w:t>
      </w:r>
      <w:r w:rsidRPr="00A90808">
        <w:t>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9"/>
        <w:gridCol w:w="2010"/>
        <w:gridCol w:w="1509"/>
        <w:gridCol w:w="1412"/>
        <w:gridCol w:w="3446"/>
      </w:tblGrid>
      <w:tr w:rsidR="00A90808" w:rsidRPr="00A90808" w14:paraId="0E9DC480" w14:textId="77777777" w:rsidTr="00A90808">
        <w:trPr>
          <w:tblHeader/>
          <w:tblCellSpacing w:w="15" w:type="dxa"/>
        </w:trPr>
        <w:tc>
          <w:tcPr>
            <w:tcW w:w="0" w:type="auto"/>
            <w:vAlign w:val="center"/>
            <w:hideMark/>
          </w:tcPr>
          <w:p w14:paraId="790CC958" w14:textId="77777777" w:rsidR="00A90808" w:rsidRPr="00A90808" w:rsidRDefault="00A90808" w:rsidP="00A90808">
            <w:pPr>
              <w:rPr>
                <w:b/>
                <w:bCs/>
                <w:lang w:val="en-US"/>
              </w:rPr>
            </w:pPr>
            <w:proofErr w:type="spellStart"/>
            <w:r w:rsidRPr="00A90808">
              <w:rPr>
                <w:b/>
                <w:bCs/>
                <w:lang w:val="en-US"/>
              </w:rPr>
              <w:t>Tryb</w:t>
            </w:r>
            <w:proofErr w:type="spellEnd"/>
          </w:p>
        </w:tc>
        <w:tc>
          <w:tcPr>
            <w:tcW w:w="0" w:type="auto"/>
            <w:vAlign w:val="center"/>
            <w:hideMark/>
          </w:tcPr>
          <w:p w14:paraId="7A953B03" w14:textId="77777777" w:rsidR="00A90808" w:rsidRPr="00A90808" w:rsidRDefault="00A90808" w:rsidP="00A90808">
            <w:pPr>
              <w:rPr>
                <w:b/>
                <w:bCs/>
                <w:lang w:val="en-US"/>
              </w:rPr>
            </w:pPr>
            <w:proofErr w:type="spellStart"/>
            <w:r w:rsidRPr="00A90808">
              <w:rPr>
                <w:b/>
                <w:bCs/>
                <w:lang w:val="en-US"/>
              </w:rPr>
              <w:t>Widoczność</w:t>
            </w:r>
            <w:proofErr w:type="spellEnd"/>
            <w:r w:rsidRPr="00A90808">
              <w:rPr>
                <w:b/>
                <w:bCs/>
                <w:lang w:val="en-US"/>
              </w:rPr>
              <w:t xml:space="preserve"> </w:t>
            </w:r>
            <w:proofErr w:type="spellStart"/>
            <w:r w:rsidRPr="00A90808">
              <w:rPr>
                <w:b/>
                <w:bCs/>
                <w:lang w:val="en-US"/>
              </w:rPr>
              <w:t>udziału</w:t>
            </w:r>
            <w:proofErr w:type="spellEnd"/>
            <w:r w:rsidRPr="00A90808">
              <w:rPr>
                <w:b/>
                <w:bCs/>
                <w:lang w:val="en-US"/>
              </w:rPr>
              <w:t xml:space="preserve"> w </w:t>
            </w:r>
            <w:proofErr w:type="spellStart"/>
            <w:r w:rsidRPr="00A90808">
              <w:rPr>
                <w:b/>
                <w:bCs/>
                <w:lang w:val="en-US"/>
              </w:rPr>
              <w:t>gościu</w:t>
            </w:r>
            <w:proofErr w:type="spellEnd"/>
          </w:p>
        </w:tc>
        <w:tc>
          <w:tcPr>
            <w:tcW w:w="0" w:type="auto"/>
            <w:vAlign w:val="center"/>
            <w:hideMark/>
          </w:tcPr>
          <w:p w14:paraId="4A05E0A5" w14:textId="77777777" w:rsidR="00A90808" w:rsidRPr="00A90808" w:rsidRDefault="00A90808" w:rsidP="00A90808">
            <w:pPr>
              <w:rPr>
                <w:b/>
                <w:bCs/>
              </w:rPr>
            </w:pPr>
            <w:r w:rsidRPr="00A90808">
              <w:rPr>
                <w:b/>
                <w:bCs/>
              </w:rPr>
              <w:t>Odczyt z hosta do gościa</w:t>
            </w:r>
          </w:p>
        </w:tc>
        <w:tc>
          <w:tcPr>
            <w:tcW w:w="0" w:type="auto"/>
            <w:vAlign w:val="center"/>
            <w:hideMark/>
          </w:tcPr>
          <w:p w14:paraId="5E87EBD6" w14:textId="77777777" w:rsidR="00A90808" w:rsidRPr="00A90808" w:rsidRDefault="00A90808" w:rsidP="00A90808">
            <w:pPr>
              <w:rPr>
                <w:b/>
                <w:bCs/>
              </w:rPr>
            </w:pPr>
            <w:r w:rsidRPr="00A90808">
              <w:rPr>
                <w:b/>
                <w:bCs/>
              </w:rPr>
              <w:t>Zapis z gościa do hosta</w:t>
            </w:r>
          </w:p>
        </w:tc>
        <w:tc>
          <w:tcPr>
            <w:tcW w:w="0" w:type="auto"/>
            <w:vAlign w:val="center"/>
            <w:hideMark/>
          </w:tcPr>
          <w:p w14:paraId="1F6F5F0A" w14:textId="77777777" w:rsidR="00A90808" w:rsidRPr="00A90808" w:rsidRDefault="00A90808" w:rsidP="00A90808">
            <w:pPr>
              <w:rPr>
                <w:b/>
                <w:bCs/>
                <w:lang w:val="en-US"/>
              </w:rPr>
            </w:pPr>
            <w:proofErr w:type="spellStart"/>
            <w:r w:rsidRPr="00A90808">
              <w:rPr>
                <w:b/>
                <w:bCs/>
                <w:lang w:val="en-US"/>
              </w:rPr>
              <w:t>Uwagi</w:t>
            </w:r>
            <w:proofErr w:type="spellEnd"/>
          </w:p>
        </w:tc>
      </w:tr>
      <w:tr w:rsidR="00A90808" w:rsidRPr="00A90808" w14:paraId="794CAEC8" w14:textId="77777777" w:rsidTr="00A90808">
        <w:trPr>
          <w:tblCellSpacing w:w="15" w:type="dxa"/>
        </w:trPr>
        <w:tc>
          <w:tcPr>
            <w:tcW w:w="0" w:type="auto"/>
            <w:vAlign w:val="center"/>
            <w:hideMark/>
          </w:tcPr>
          <w:p w14:paraId="55880903" w14:textId="77777777" w:rsidR="00A90808" w:rsidRPr="00A90808" w:rsidRDefault="00A90808" w:rsidP="00A90808">
            <w:pPr>
              <w:rPr>
                <w:lang w:val="en-US"/>
              </w:rPr>
            </w:pPr>
            <w:r w:rsidRPr="00A90808">
              <w:rPr>
                <w:lang w:val="en-US"/>
              </w:rPr>
              <w:t>Disabled</w:t>
            </w:r>
          </w:p>
        </w:tc>
        <w:tc>
          <w:tcPr>
            <w:tcW w:w="0" w:type="auto"/>
            <w:vAlign w:val="center"/>
            <w:hideMark/>
          </w:tcPr>
          <w:p w14:paraId="5ECE9FDD" w14:textId="77777777" w:rsidR="00A90808" w:rsidRPr="00A90808" w:rsidRDefault="00A90808" w:rsidP="00A90808">
            <w:pPr>
              <w:rPr>
                <w:lang w:val="en-US"/>
              </w:rPr>
            </w:pPr>
            <w:r w:rsidRPr="00A90808">
              <w:rPr>
                <w:lang w:val="en-US"/>
              </w:rPr>
              <w:t>Nie</w:t>
            </w:r>
          </w:p>
        </w:tc>
        <w:tc>
          <w:tcPr>
            <w:tcW w:w="0" w:type="auto"/>
            <w:vAlign w:val="center"/>
            <w:hideMark/>
          </w:tcPr>
          <w:p w14:paraId="37D7D114" w14:textId="77777777" w:rsidR="00A90808" w:rsidRPr="00A90808" w:rsidRDefault="00A90808" w:rsidP="00A90808">
            <w:pPr>
              <w:rPr>
                <w:lang w:val="en-US"/>
              </w:rPr>
            </w:pPr>
            <w:r w:rsidRPr="00A90808">
              <w:rPr>
                <w:lang w:val="en-US"/>
              </w:rPr>
              <w:t>Nie</w:t>
            </w:r>
          </w:p>
        </w:tc>
        <w:tc>
          <w:tcPr>
            <w:tcW w:w="0" w:type="auto"/>
            <w:vAlign w:val="center"/>
            <w:hideMark/>
          </w:tcPr>
          <w:p w14:paraId="6D7CC667" w14:textId="77777777" w:rsidR="00A90808" w:rsidRPr="00A90808" w:rsidRDefault="00A90808" w:rsidP="00A90808">
            <w:pPr>
              <w:rPr>
                <w:lang w:val="en-US"/>
              </w:rPr>
            </w:pPr>
            <w:r w:rsidRPr="00A90808">
              <w:rPr>
                <w:lang w:val="en-US"/>
              </w:rPr>
              <w:t>Nie</w:t>
            </w:r>
          </w:p>
        </w:tc>
        <w:tc>
          <w:tcPr>
            <w:tcW w:w="0" w:type="auto"/>
            <w:vAlign w:val="center"/>
            <w:hideMark/>
          </w:tcPr>
          <w:p w14:paraId="66D44AF6" w14:textId="77777777" w:rsidR="00A90808" w:rsidRPr="00A90808" w:rsidRDefault="00A90808" w:rsidP="00A90808">
            <w:pPr>
              <w:rPr>
                <w:lang w:val="en-US"/>
              </w:rPr>
            </w:pPr>
            <w:proofErr w:type="spellStart"/>
            <w:r w:rsidRPr="00A90808">
              <w:rPr>
                <w:lang w:val="en-US"/>
              </w:rPr>
              <w:t>Kanał</w:t>
            </w:r>
            <w:proofErr w:type="spellEnd"/>
            <w:r w:rsidRPr="00A90808">
              <w:rPr>
                <w:lang w:val="en-US"/>
              </w:rPr>
              <w:t xml:space="preserve"> </w:t>
            </w:r>
            <w:proofErr w:type="spellStart"/>
            <w:r w:rsidRPr="00A90808">
              <w:rPr>
                <w:lang w:val="en-US"/>
              </w:rPr>
              <w:t>wyłączony</w:t>
            </w:r>
            <w:proofErr w:type="spellEnd"/>
            <w:r w:rsidRPr="00A90808">
              <w:rPr>
                <w:lang w:val="en-US"/>
              </w:rPr>
              <w:t>.</w:t>
            </w:r>
          </w:p>
        </w:tc>
      </w:tr>
      <w:tr w:rsidR="00A90808" w:rsidRPr="00A90808" w14:paraId="19EBE9A5" w14:textId="77777777" w:rsidTr="00A90808">
        <w:trPr>
          <w:tblCellSpacing w:w="15" w:type="dxa"/>
        </w:trPr>
        <w:tc>
          <w:tcPr>
            <w:tcW w:w="0" w:type="auto"/>
            <w:vAlign w:val="center"/>
            <w:hideMark/>
          </w:tcPr>
          <w:p w14:paraId="0DDA32AF" w14:textId="77777777" w:rsidR="00A90808" w:rsidRPr="00A90808" w:rsidRDefault="00A90808" w:rsidP="00A90808">
            <w:pPr>
              <w:rPr>
                <w:lang w:val="en-US"/>
              </w:rPr>
            </w:pPr>
            <w:r w:rsidRPr="00A90808">
              <w:rPr>
                <w:lang w:val="en-US"/>
              </w:rPr>
              <w:t>Read-only</w:t>
            </w:r>
          </w:p>
        </w:tc>
        <w:tc>
          <w:tcPr>
            <w:tcW w:w="0" w:type="auto"/>
            <w:vAlign w:val="center"/>
            <w:hideMark/>
          </w:tcPr>
          <w:p w14:paraId="06D71927" w14:textId="77777777" w:rsidR="00A90808" w:rsidRPr="00A90808" w:rsidRDefault="00A90808" w:rsidP="00A90808">
            <w:pPr>
              <w:rPr>
                <w:lang w:val="en-US"/>
              </w:rPr>
            </w:pPr>
            <w:r w:rsidRPr="00A90808">
              <w:rPr>
                <w:lang w:val="en-US"/>
              </w:rPr>
              <w:t>Tak</w:t>
            </w:r>
          </w:p>
        </w:tc>
        <w:tc>
          <w:tcPr>
            <w:tcW w:w="0" w:type="auto"/>
            <w:vAlign w:val="center"/>
            <w:hideMark/>
          </w:tcPr>
          <w:p w14:paraId="04EC9BC7" w14:textId="77777777" w:rsidR="00A90808" w:rsidRPr="00A90808" w:rsidRDefault="00A90808" w:rsidP="00A90808">
            <w:pPr>
              <w:rPr>
                <w:lang w:val="en-US"/>
              </w:rPr>
            </w:pPr>
            <w:r w:rsidRPr="00A90808">
              <w:rPr>
                <w:lang w:val="en-US"/>
              </w:rPr>
              <w:t>Tak</w:t>
            </w:r>
          </w:p>
        </w:tc>
        <w:tc>
          <w:tcPr>
            <w:tcW w:w="0" w:type="auto"/>
            <w:vAlign w:val="center"/>
            <w:hideMark/>
          </w:tcPr>
          <w:p w14:paraId="0420D406" w14:textId="77777777" w:rsidR="00A90808" w:rsidRPr="00A90808" w:rsidRDefault="00A90808" w:rsidP="00A90808">
            <w:pPr>
              <w:rPr>
                <w:lang w:val="en-US"/>
              </w:rPr>
            </w:pPr>
            <w:r w:rsidRPr="00A90808">
              <w:rPr>
                <w:lang w:val="en-US"/>
              </w:rPr>
              <w:t>Nie</w:t>
            </w:r>
          </w:p>
        </w:tc>
        <w:tc>
          <w:tcPr>
            <w:tcW w:w="0" w:type="auto"/>
            <w:vAlign w:val="center"/>
            <w:hideMark/>
          </w:tcPr>
          <w:p w14:paraId="7A729C87" w14:textId="77777777" w:rsidR="00A90808" w:rsidRPr="00A90808" w:rsidRDefault="00A90808" w:rsidP="00A90808">
            <w:r w:rsidRPr="00A90808">
              <w:t>Jednokierunkowy przepływ informacji z hosta.</w:t>
            </w:r>
          </w:p>
        </w:tc>
      </w:tr>
      <w:tr w:rsidR="00A90808" w:rsidRPr="00A90808" w14:paraId="62791552" w14:textId="77777777" w:rsidTr="00A90808">
        <w:trPr>
          <w:tblCellSpacing w:w="15" w:type="dxa"/>
        </w:trPr>
        <w:tc>
          <w:tcPr>
            <w:tcW w:w="0" w:type="auto"/>
            <w:vAlign w:val="center"/>
            <w:hideMark/>
          </w:tcPr>
          <w:p w14:paraId="0A6F2980" w14:textId="77777777" w:rsidR="00A90808" w:rsidRPr="00A90808" w:rsidRDefault="00A90808" w:rsidP="00A90808">
            <w:pPr>
              <w:rPr>
                <w:lang w:val="en-US"/>
              </w:rPr>
            </w:pPr>
            <w:r w:rsidRPr="00A90808">
              <w:rPr>
                <w:lang w:val="en-US"/>
              </w:rPr>
              <w:t>Read-write</w:t>
            </w:r>
          </w:p>
        </w:tc>
        <w:tc>
          <w:tcPr>
            <w:tcW w:w="0" w:type="auto"/>
            <w:vAlign w:val="center"/>
            <w:hideMark/>
          </w:tcPr>
          <w:p w14:paraId="6597BCB5" w14:textId="77777777" w:rsidR="00A90808" w:rsidRPr="00A90808" w:rsidRDefault="00A90808" w:rsidP="00A90808">
            <w:pPr>
              <w:rPr>
                <w:lang w:val="en-US"/>
              </w:rPr>
            </w:pPr>
            <w:r w:rsidRPr="00A90808">
              <w:rPr>
                <w:lang w:val="en-US"/>
              </w:rPr>
              <w:t>Tak</w:t>
            </w:r>
          </w:p>
        </w:tc>
        <w:tc>
          <w:tcPr>
            <w:tcW w:w="0" w:type="auto"/>
            <w:vAlign w:val="center"/>
            <w:hideMark/>
          </w:tcPr>
          <w:p w14:paraId="092F6837" w14:textId="77777777" w:rsidR="00A90808" w:rsidRPr="00A90808" w:rsidRDefault="00A90808" w:rsidP="00A90808">
            <w:pPr>
              <w:rPr>
                <w:lang w:val="en-US"/>
              </w:rPr>
            </w:pPr>
            <w:r w:rsidRPr="00A90808">
              <w:rPr>
                <w:lang w:val="en-US"/>
              </w:rPr>
              <w:t>Tak</w:t>
            </w:r>
          </w:p>
        </w:tc>
        <w:tc>
          <w:tcPr>
            <w:tcW w:w="0" w:type="auto"/>
            <w:vAlign w:val="center"/>
            <w:hideMark/>
          </w:tcPr>
          <w:p w14:paraId="7ABDAE24" w14:textId="77777777" w:rsidR="00A90808" w:rsidRPr="00A90808" w:rsidRDefault="00A90808" w:rsidP="00A90808">
            <w:pPr>
              <w:rPr>
                <w:lang w:val="en-US"/>
              </w:rPr>
            </w:pPr>
            <w:r w:rsidRPr="00A90808">
              <w:rPr>
                <w:lang w:val="en-US"/>
              </w:rPr>
              <w:t>Tak</w:t>
            </w:r>
          </w:p>
        </w:tc>
        <w:tc>
          <w:tcPr>
            <w:tcW w:w="0" w:type="auto"/>
            <w:vAlign w:val="center"/>
            <w:hideMark/>
          </w:tcPr>
          <w:p w14:paraId="59CE82B4" w14:textId="77777777" w:rsidR="00A90808" w:rsidRPr="00A90808" w:rsidRDefault="00A90808" w:rsidP="00A90808">
            <w:r w:rsidRPr="00A90808">
              <w:t>Dwukierunkowa wymiana plików; integralność potwierdzona.</w:t>
            </w:r>
          </w:p>
        </w:tc>
      </w:tr>
    </w:tbl>
    <w:p w14:paraId="6DAD0183" w14:textId="5986A81F" w:rsidR="00F86FEB" w:rsidRPr="00A627E9" w:rsidRDefault="00A90808">
      <w:r w:rsidRPr="00A90808">
        <w:t>Tab. X.3. Współdzielone foldery — wynik funkcjonalny.</w:t>
      </w:r>
    </w:p>
    <w:p w14:paraId="73F6A0B5" w14:textId="7D489DB1" w:rsidR="00F86FEB" w:rsidRDefault="00A90808">
      <w:r w:rsidRPr="00A90808">
        <w:t>Współdzielone foldery stanowią kanał przepływu danych niezależny od konfiguracji sieci. Tryb Read-</w:t>
      </w:r>
      <w:proofErr w:type="spellStart"/>
      <w:r w:rsidRPr="00A90808">
        <w:t>only</w:t>
      </w:r>
      <w:proofErr w:type="spellEnd"/>
      <w:r w:rsidRPr="00A90808">
        <w:t xml:space="preserve"> pozwala na kontrolowany, jednokierunkowy wgląd gościa w zasoby hosta, natomiast Read-</w:t>
      </w:r>
      <w:proofErr w:type="spellStart"/>
      <w:r w:rsidRPr="00A90808">
        <w:t>write</w:t>
      </w:r>
      <w:proofErr w:type="spellEnd"/>
      <w:r w:rsidRPr="00A90808">
        <w:t xml:space="preserve"> otwiera pełną wymianę plików, co istotnie zwiększa powierzchnię ryzyka.</w:t>
      </w:r>
    </w:p>
    <w:p w14:paraId="1FCE8C70" w14:textId="77777777" w:rsidR="00A90808" w:rsidRDefault="00A90808"/>
    <w:p w14:paraId="00C7632C" w14:textId="2BEEBAC6" w:rsidR="00A90808" w:rsidRDefault="00A90808">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3F855742" w14:textId="77777777" w:rsidR="00A90808" w:rsidRPr="00091A15" w:rsidRDefault="00A90808"/>
    <w:p w14:paraId="222F26B1" w14:textId="77777777" w:rsidR="00F86FEB" w:rsidRPr="00091A15" w:rsidRDefault="00F86FEB" w:rsidP="007D44FF"/>
    <w:p w14:paraId="23F913C6" w14:textId="77777777" w:rsidR="00874CCC" w:rsidRPr="00091A15" w:rsidRDefault="00874CCC" w:rsidP="00642620">
      <w:pPr>
        <w:jc w:val="both"/>
      </w:pPr>
    </w:p>
    <w:p w14:paraId="41E3EAA3" w14:textId="77777777" w:rsidR="00957063" w:rsidRPr="00091A15" w:rsidRDefault="00957063" w:rsidP="00642620">
      <w:pPr>
        <w:jc w:val="both"/>
      </w:pPr>
    </w:p>
    <w:p w14:paraId="76732D12" w14:textId="77777777" w:rsidR="00A90808" w:rsidRPr="00A90808" w:rsidRDefault="00A90808">
      <w:r w:rsidRPr="00A90808">
        <w:br w:type="page"/>
      </w:r>
    </w:p>
    <w:p w14:paraId="14F1B5A1" w14:textId="21348230" w:rsidR="000C14B6" w:rsidRPr="009267CB" w:rsidRDefault="000C14B6" w:rsidP="000C14B6">
      <w:pPr>
        <w:rPr>
          <w:lang w:val="en-US"/>
        </w:rPr>
      </w:pPr>
      <w:proofErr w:type="spellStart"/>
      <w:r w:rsidRPr="009267CB">
        <w:rPr>
          <w:lang w:val="en-US"/>
        </w:rPr>
        <w:lastRenderedPageBreak/>
        <w:t>Bibliografia</w:t>
      </w:r>
      <w:proofErr w:type="spellEnd"/>
    </w:p>
    <w:p w14:paraId="17D1B111" w14:textId="77777777" w:rsidR="000C14B6" w:rsidRPr="009267CB" w:rsidRDefault="000C14B6" w:rsidP="000C14B6">
      <w:pPr>
        <w:rPr>
          <w:lang w:val="en-US"/>
        </w:rPr>
      </w:pPr>
      <w:r w:rsidRPr="009267CB">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30"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1"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2"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lastRenderedPageBreak/>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DD25E" w14:textId="77777777" w:rsidR="0054290E" w:rsidRPr="009331D3" w:rsidRDefault="0054290E" w:rsidP="007A5EB8">
      <w:pPr>
        <w:spacing w:after="0" w:line="240" w:lineRule="auto"/>
      </w:pPr>
      <w:r w:rsidRPr="009331D3">
        <w:separator/>
      </w:r>
    </w:p>
  </w:endnote>
  <w:endnote w:type="continuationSeparator" w:id="0">
    <w:p w14:paraId="153540F0" w14:textId="77777777" w:rsidR="0054290E" w:rsidRPr="009331D3" w:rsidRDefault="0054290E"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74A41" w14:textId="77777777" w:rsidR="0054290E" w:rsidRPr="009331D3" w:rsidRDefault="0054290E" w:rsidP="007A5EB8">
      <w:pPr>
        <w:spacing w:after="0" w:line="240" w:lineRule="auto"/>
      </w:pPr>
      <w:r w:rsidRPr="009331D3">
        <w:separator/>
      </w:r>
    </w:p>
  </w:footnote>
  <w:footnote w:type="continuationSeparator" w:id="0">
    <w:p w14:paraId="68C28406" w14:textId="77777777" w:rsidR="0054290E" w:rsidRPr="009331D3" w:rsidRDefault="0054290E"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3"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2"/>
  </w:num>
  <w:num w:numId="3" w16cid:durableId="179778826">
    <w:abstractNumId w:val="17"/>
  </w:num>
  <w:num w:numId="4" w16cid:durableId="1682395775">
    <w:abstractNumId w:val="6"/>
  </w:num>
  <w:num w:numId="5" w16cid:durableId="1662418043">
    <w:abstractNumId w:val="16"/>
  </w:num>
  <w:num w:numId="6" w16cid:durableId="1950041639">
    <w:abstractNumId w:val="24"/>
  </w:num>
  <w:num w:numId="7" w16cid:durableId="750153728">
    <w:abstractNumId w:val="9"/>
  </w:num>
  <w:num w:numId="8" w16cid:durableId="392626491">
    <w:abstractNumId w:val="37"/>
  </w:num>
  <w:num w:numId="9" w16cid:durableId="70009878">
    <w:abstractNumId w:val="29"/>
  </w:num>
  <w:num w:numId="10" w16cid:durableId="369694319">
    <w:abstractNumId w:val="22"/>
  </w:num>
  <w:num w:numId="11" w16cid:durableId="1320230928">
    <w:abstractNumId w:val="21"/>
  </w:num>
  <w:num w:numId="12" w16cid:durableId="1900478475">
    <w:abstractNumId w:val="25"/>
  </w:num>
  <w:num w:numId="13" w16cid:durableId="1370448489">
    <w:abstractNumId w:val="12"/>
  </w:num>
  <w:num w:numId="14" w16cid:durableId="1678339480">
    <w:abstractNumId w:val="41"/>
  </w:num>
  <w:num w:numId="15" w16cid:durableId="1132600139">
    <w:abstractNumId w:val="20"/>
  </w:num>
  <w:num w:numId="16" w16cid:durableId="183986115">
    <w:abstractNumId w:val="40"/>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3"/>
  </w:num>
  <w:num w:numId="22" w16cid:durableId="1092311161">
    <w:abstractNumId w:val="28"/>
  </w:num>
  <w:num w:numId="23" w16cid:durableId="2087533666">
    <w:abstractNumId w:val="35"/>
  </w:num>
  <w:num w:numId="24" w16cid:durableId="1089155695">
    <w:abstractNumId w:val="19"/>
  </w:num>
  <w:num w:numId="25" w16cid:durableId="2131000809">
    <w:abstractNumId w:val="0"/>
  </w:num>
  <w:num w:numId="26" w16cid:durableId="1779787141">
    <w:abstractNumId w:val="39"/>
  </w:num>
  <w:num w:numId="27" w16cid:durableId="518006755">
    <w:abstractNumId w:val="34"/>
  </w:num>
  <w:num w:numId="28" w16cid:durableId="2131439488">
    <w:abstractNumId w:val="26"/>
  </w:num>
  <w:num w:numId="29" w16cid:durableId="1438406095">
    <w:abstractNumId w:val="31"/>
  </w:num>
  <w:num w:numId="30" w16cid:durableId="1695770266">
    <w:abstractNumId w:val="15"/>
  </w:num>
  <w:num w:numId="31" w16cid:durableId="982810538">
    <w:abstractNumId w:val="33"/>
  </w:num>
  <w:num w:numId="32" w16cid:durableId="1957911375">
    <w:abstractNumId w:val="27"/>
  </w:num>
  <w:num w:numId="33" w16cid:durableId="1826822573">
    <w:abstractNumId w:val="36"/>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2"/>
  </w:num>
  <w:num w:numId="41" w16cid:durableId="1668827042">
    <w:abstractNumId w:val="30"/>
  </w:num>
  <w:num w:numId="42" w16cid:durableId="1741058362">
    <w:abstractNumId w:val="38"/>
  </w:num>
  <w:num w:numId="43" w16cid:durableId="9581459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1A15"/>
    <w:rsid w:val="000951AF"/>
    <w:rsid w:val="0009552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77D4D"/>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34BB"/>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113C"/>
    <w:rsid w:val="003449D0"/>
    <w:rsid w:val="00352390"/>
    <w:rsid w:val="00363533"/>
    <w:rsid w:val="0036543D"/>
    <w:rsid w:val="003732B8"/>
    <w:rsid w:val="00375B3A"/>
    <w:rsid w:val="00381F80"/>
    <w:rsid w:val="00386CD9"/>
    <w:rsid w:val="00390C9B"/>
    <w:rsid w:val="003962BA"/>
    <w:rsid w:val="003A391F"/>
    <w:rsid w:val="003A42CF"/>
    <w:rsid w:val="003A42D5"/>
    <w:rsid w:val="003B0199"/>
    <w:rsid w:val="003B0D5B"/>
    <w:rsid w:val="003C437A"/>
    <w:rsid w:val="003C59F8"/>
    <w:rsid w:val="003D02A7"/>
    <w:rsid w:val="003D1B99"/>
    <w:rsid w:val="003D31B2"/>
    <w:rsid w:val="003E3962"/>
    <w:rsid w:val="003E3ED6"/>
    <w:rsid w:val="003F108E"/>
    <w:rsid w:val="004050E9"/>
    <w:rsid w:val="00413CB8"/>
    <w:rsid w:val="00421A82"/>
    <w:rsid w:val="00426B0E"/>
    <w:rsid w:val="00430410"/>
    <w:rsid w:val="00433776"/>
    <w:rsid w:val="00433E42"/>
    <w:rsid w:val="0043709A"/>
    <w:rsid w:val="004521DE"/>
    <w:rsid w:val="0046244E"/>
    <w:rsid w:val="00463D4E"/>
    <w:rsid w:val="00472DB7"/>
    <w:rsid w:val="004771CF"/>
    <w:rsid w:val="0047729B"/>
    <w:rsid w:val="004802C7"/>
    <w:rsid w:val="004A23AA"/>
    <w:rsid w:val="004A2C1A"/>
    <w:rsid w:val="004D265C"/>
    <w:rsid w:val="004E75E6"/>
    <w:rsid w:val="004E7E52"/>
    <w:rsid w:val="004F3BD3"/>
    <w:rsid w:val="0050282A"/>
    <w:rsid w:val="00506B00"/>
    <w:rsid w:val="005200FC"/>
    <w:rsid w:val="00520AD5"/>
    <w:rsid w:val="00524BA2"/>
    <w:rsid w:val="00530B73"/>
    <w:rsid w:val="00542524"/>
    <w:rsid w:val="0054290E"/>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79C0"/>
    <w:rsid w:val="0068558F"/>
    <w:rsid w:val="0069519E"/>
    <w:rsid w:val="00697254"/>
    <w:rsid w:val="006B22EB"/>
    <w:rsid w:val="006B4C0A"/>
    <w:rsid w:val="006B7A71"/>
    <w:rsid w:val="006D1802"/>
    <w:rsid w:val="006D4985"/>
    <w:rsid w:val="006D51A6"/>
    <w:rsid w:val="006E0570"/>
    <w:rsid w:val="006E128E"/>
    <w:rsid w:val="006E712E"/>
    <w:rsid w:val="00732445"/>
    <w:rsid w:val="00744F0A"/>
    <w:rsid w:val="00745185"/>
    <w:rsid w:val="007535E7"/>
    <w:rsid w:val="0076097B"/>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32F4"/>
    <w:rsid w:val="00874CCC"/>
    <w:rsid w:val="00880DF2"/>
    <w:rsid w:val="0088277A"/>
    <w:rsid w:val="008937AE"/>
    <w:rsid w:val="008A6C85"/>
    <w:rsid w:val="008A7188"/>
    <w:rsid w:val="008A7598"/>
    <w:rsid w:val="008D59C6"/>
    <w:rsid w:val="008E2EF1"/>
    <w:rsid w:val="008E4E7E"/>
    <w:rsid w:val="008E71D4"/>
    <w:rsid w:val="008F16FF"/>
    <w:rsid w:val="00911C4E"/>
    <w:rsid w:val="009267CB"/>
    <w:rsid w:val="009275D9"/>
    <w:rsid w:val="009331D3"/>
    <w:rsid w:val="009355CB"/>
    <w:rsid w:val="00957063"/>
    <w:rsid w:val="009634E2"/>
    <w:rsid w:val="00971634"/>
    <w:rsid w:val="009806ED"/>
    <w:rsid w:val="00982890"/>
    <w:rsid w:val="00991680"/>
    <w:rsid w:val="00992DF7"/>
    <w:rsid w:val="00993938"/>
    <w:rsid w:val="009B119E"/>
    <w:rsid w:val="009B286E"/>
    <w:rsid w:val="009B4400"/>
    <w:rsid w:val="009D2F0B"/>
    <w:rsid w:val="009D5027"/>
    <w:rsid w:val="009F033D"/>
    <w:rsid w:val="009F19BA"/>
    <w:rsid w:val="009F6407"/>
    <w:rsid w:val="00A00B34"/>
    <w:rsid w:val="00A064F6"/>
    <w:rsid w:val="00A42666"/>
    <w:rsid w:val="00A53C69"/>
    <w:rsid w:val="00A627E9"/>
    <w:rsid w:val="00A72470"/>
    <w:rsid w:val="00A82602"/>
    <w:rsid w:val="00A8482E"/>
    <w:rsid w:val="00A90808"/>
    <w:rsid w:val="00AA08C0"/>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C707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4F68"/>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86FEB"/>
    <w:rsid w:val="00F875E0"/>
    <w:rsid w:val="00F90FA1"/>
    <w:rsid w:val="00F928B9"/>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hyperlink" Target="https://safe.security/wp-content/uploads/a-hands-on-approach-to-linux-privilege-escalation.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www.kali.org/docs/introduction/what-is-kali-linu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uefi.org/specs/PI/1.8/V2_Overview.html"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5015</TotalTime>
  <Pages>35</Pages>
  <Words>9027</Words>
  <Characters>51458</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33</cp:revision>
  <cp:lastPrinted>2025-08-18T17:22:00Z</cp:lastPrinted>
  <dcterms:created xsi:type="dcterms:W3CDTF">2025-03-13T09:01:00Z</dcterms:created>
  <dcterms:modified xsi:type="dcterms:W3CDTF">2025-08-1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